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8D275" w14:textId="77777777" w:rsidR="00EC089C" w:rsidRDefault="00EC089C" w:rsidP="00EC089C">
      <w:pPr>
        <w:jc w:val="center"/>
        <w:rPr>
          <w:b/>
          <w:u w:val="single"/>
        </w:rPr>
      </w:pPr>
      <w:r w:rsidRPr="00EC089C">
        <w:rPr>
          <w:b/>
          <w:u w:val="single"/>
        </w:rPr>
        <w:t>CURRICULUM VITAE</w:t>
      </w:r>
    </w:p>
    <w:p w14:paraId="2B8E974A" w14:textId="77777777" w:rsidR="00EC089C" w:rsidRDefault="00EC089C" w:rsidP="00EC089C">
      <w:pPr>
        <w:jc w:val="center"/>
        <w:rPr>
          <w:b/>
          <w:u w:val="single"/>
        </w:rPr>
      </w:pPr>
      <w:r w:rsidRPr="00EC089C">
        <w:rPr>
          <w:b/>
          <w:u w:val="single"/>
        </w:rPr>
        <w:t xml:space="preserve"> OF </w:t>
      </w:r>
    </w:p>
    <w:p w14:paraId="184EC1FC" w14:textId="39901020" w:rsidR="00EC089C" w:rsidRDefault="003C27A9" w:rsidP="00EC089C">
      <w:pPr>
        <w:jc w:val="center"/>
        <w:rPr>
          <w:b/>
          <w:u w:val="single"/>
        </w:rPr>
      </w:pPr>
      <w:r>
        <w:rPr>
          <w:b/>
          <w:u w:val="single"/>
        </w:rPr>
        <w:t>NGOMANE</w:t>
      </w:r>
      <w:r w:rsidR="00393E68">
        <w:rPr>
          <w:b/>
          <w:u w:val="single"/>
        </w:rPr>
        <w:t xml:space="preserve"> </w:t>
      </w:r>
      <w:r>
        <w:rPr>
          <w:b/>
          <w:u w:val="single"/>
        </w:rPr>
        <w:t>THABISO</w:t>
      </w:r>
      <w:r w:rsidR="00EC089C" w:rsidRPr="00EC089C">
        <w:rPr>
          <w:b/>
          <w:u w:val="single"/>
        </w:rPr>
        <w:t xml:space="preserve"> SIBUSISO</w:t>
      </w:r>
    </w:p>
    <w:p w14:paraId="20749AB2" w14:textId="77777777" w:rsidR="00EC089C" w:rsidRDefault="00EC089C" w:rsidP="00EC089C">
      <w:pPr>
        <w:jc w:val="center"/>
        <w:rPr>
          <w:b/>
          <w:u w:val="single"/>
        </w:rPr>
      </w:pPr>
    </w:p>
    <w:p w14:paraId="345F5058" w14:textId="77777777" w:rsidR="00EC089C" w:rsidRDefault="00EC089C" w:rsidP="00EC089C">
      <w:pPr>
        <w:jc w:val="center"/>
        <w:rPr>
          <w:b/>
          <w:u w:val="single"/>
        </w:rPr>
      </w:pPr>
    </w:p>
    <w:p w14:paraId="479A03DB" w14:textId="77777777" w:rsidR="00EC089C" w:rsidRDefault="00EC089C" w:rsidP="00EC089C">
      <w:pPr>
        <w:rPr>
          <w:b/>
          <w:u w:val="single"/>
        </w:rPr>
      </w:pPr>
      <w:r>
        <w:rPr>
          <w:b/>
          <w:u w:val="single"/>
        </w:rPr>
        <w:t>PERSONAL DETAILS</w:t>
      </w:r>
    </w:p>
    <w:p w14:paraId="7A92B1C3" w14:textId="77777777" w:rsidR="00393E68" w:rsidRDefault="00393E68" w:rsidP="00EC089C">
      <w:pPr>
        <w:rPr>
          <w:b/>
          <w:u w:val="single"/>
        </w:rPr>
      </w:pPr>
    </w:p>
    <w:p w14:paraId="68BA716F" w14:textId="17D30D40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SURNAME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151084">
        <w:rPr>
          <w:sz w:val="20"/>
          <w:szCs w:val="20"/>
        </w:rPr>
        <w:t>NGOMANE</w:t>
      </w:r>
      <w:r w:rsidRPr="00EC089C">
        <w:rPr>
          <w:sz w:val="20"/>
          <w:szCs w:val="20"/>
        </w:rPr>
        <w:t xml:space="preserve">                                          </w:t>
      </w:r>
    </w:p>
    <w:p w14:paraId="539EA93B" w14:textId="77CF37D8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FULL NAMES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151084">
        <w:rPr>
          <w:sz w:val="20"/>
          <w:szCs w:val="20"/>
        </w:rPr>
        <w:t>THABISO</w:t>
      </w:r>
      <w:r w:rsidR="00393E68">
        <w:rPr>
          <w:sz w:val="20"/>
          <w:szCs w:val="20"/>
        </w:rPr>
        <w:t xml:space="preserve"> SIBUSISO</w:t>
      </w:r>
    </w:p>
    <w:p w14:paraId="08CF2A95" w14:textId="26156ED1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I.D NUMBER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151084">
        <w:rPr>
          <w:sz w:val="20"/>
          <w:szCs w:val="20"/>
        </w:rPr>
        <w:t>000000000000</w:t>
      </w:r>
    </w:p>
    <w:p w14:paraId="0EA14A0F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DATE OF BIRTH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1998/09/11</w:t>
      </w:r>
    </w:p>
    <w:p w14:paraId="5CA2D034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GENDER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MALE</w:t>
      </w:r>
    </w:p>
    <w:p w14:paraId="6D1A41EA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NATIONALITY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SOUTH AFRICAN</w:t>
      </w:r>
    </w:p>
    <w:p w14:paraId="235FA4D9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RELIGION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CHRISTIAN</w:t>
      </w:r>
    </w:p>
    <w:p w14:paraId="2743CF9B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MARITAL STATUS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SINGLE</w:t>
      </w:r>
    </w:p>
    <w:p w14:paraId="6F803EAE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HOME LANGUAGE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SISWATI</w:t>
      </w:r>
    </w:p>
    <w:p w14:paraId="25F17D18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OTHER LANGUAGES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ENGLISH, TSHONGA, SIZULU</w:t>
      </w:r>
    </w:p>
    <w:p w14:paraId="3C58BA24" w14:textId="77777777" w:rsid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CRIMINAL RECORD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NO</w:t>
      </w:r>
    </w:p>
    <w:p w14:paraId="32E9C84D" w14:textId="77777777" w:rsidR="00393E68" w:rsidRDefault="00393E68" w:rsidP="00393E68">
      <w:pPr>
        <w:tabs>
          <w:tab w:val="left" w:pos="3969"/>
        </w:tabs>
        <w:rPr>
          <w:sz w:val="20"/>
          <w:szCs w:val="20"/>
        </w:rPr>
      </w:pPr>
    </w:p>
    <w:p w14:paraId="4DB607EA" w14:textId="77777777" w:rsidR="00393E68" w:rsidRDefault="00E4611B" w:rsidP="00393E68">
      <w:pPr>
        <w:tabs>
          <w:tab w:val="left" w:pos="3969"/>
        </w:tabs>
        <w:rPr>
          <w:b/>
          <w:u w:val="single"/>
        </w:rPr>
      </w:pPr>
      <w:r w:rsidRPr="00E4611B">
        <w:rPr>
          <w:b/>
          <w:u w:val="single"/>
        </w:rPr>
        <w:t>CONTACT DETAILS</w:t>
      </w:r>
    </w:p>
    <w:p w14:paraId="5B5A82F5" w14:textId="77777777" w:rsidR="00E4611B" w:rsidRDefault="00E4611B" w:rsidP="00393E68">
      <w:pPr>
        <w:tabs>
          <w:tab w:val="left" w:pos="3969"/>
        </w:tabs>
        <w:rPr>
          <w:b/>
          <w:u w:val="single"/>
        </w:rPr>
      </w:pPr>
    </w:p>
    <w:p w14:paraId="3A5EE0DF" w14:textId="61D3E79A" w:rsidR="00E4611B" w:rsidRDefault="00E4611B" w:rsidP="00E4611B">
      <w:pPr>
        <w:tabs>
          <w:tab w:val="left" w:pos="3969"/>
        </w:tabs>
        <w:rPr>
          <w:sz w:val="20"/>
        </w:rPr>
      </w:pPr>
      <w:r w:rsidRPr="00E4611B">
        <w:rPr>
          <w:sz w:val="20"/>
        </w:rPr>
        <w:t>RE</w:t>
      </w:r>
      <w:r>
        <w:rPr>
          <w:sz w:val="20"/>
        </w:rPr>
        <w:t>SID</w:t>
      </w:r>
      <w:r w:rsidR="004A7768">
        <w:rPr>
          <w:sz w:val="20"/>
        </w:rPr>
        <w:t>ENTAL ADDRESS</w:t>
      </w:r>
      <w:r w:rsidR="004A7768">
        <w:rPr>
          <w:sz w:val="20"/>
        </w:rPr>
        <w:tab/>
        <w:t xml:space="preserve">: STAND NO </w:t>
      </w:r>
      <w:r w:rsidR="00151084">
        <w:rPr>
          <w:sz w:val="20"/>
        </w:rPr>
        <w:t>B1456</w:t>
      </w:r>
    </w:p>
    <w:p w14:paraId="64E5AC1E" w14:textId="77777777" w:rsidR="004A7768" w:rsidRDefault="00E4611B" w:rsidP="004A7768">
      <w:pPr>
        <w:tabs>
          <w:tab w:val="left" w:pos="3969"/>
        </w:tabs>
        <w:rPr>
          <w:sz w:val="20"/>
        </w:rPr>
      </w:pPr>
      <w:r>
        <w:rPr>
          <w:sz w:val="20"/>
        </w:rPr>
        <w:tab/>
      </w:r>
      <w:r w:rsidR="00BC1D34">
        <w:rPr>
          <w:sz w:val="20"/>
        </w:rPr>
        <w:t xml:space="preserve">: </w:t>
      </w:r>
      <w:r w:rsidR="004A7768">
        <w:rPr>
          <w:sz w:val="20"/>
        </w:rPr>
        <w:t xml:space="preserve">PANKIE PHOZA STREET </w:t>
      </w:r>
      <w:proofErr w:type="gramStart"/>
      <w:r w:rsidR="004A7768">
        <w:rPr>
          <w:sz w:val="20"/>
        </w:rPr>
        <w:t>KWAGUCA</w:t>
      </w:r>
      <w:r w:rsidR="0099399D">
        <w:rPr>
          <w:sz w:val="20"/>
        </w:rPr>
        <w:t xml:space="preserve">  EXT</w:t>
      </w:r>
      <w:proofErr w:type="gramEnd"/>
      <w:r w:rsidR="0099399D">
        <w:rPr>
          <w:sz w:val="20"/>
        </w:rPr>
        <w:t xml:space="preserve"> 17</w:t>
      </w:r>
    </w:p>
    <w:p w14:paraId="5A08E452" w14:textId="77777777" w:rsidR="004A7768" w:rsidRDefault="004A7768" w:rsidP="00E4611B">
      <w:pPr>
        <w:tabs>
          <w:tab w:val="left" w:pos="3969"/>
        </w:tabs>
        <w:rPr>
          <w:sz w:val="20"/>
        </w:rPr>
      </w:pPr>
      <w:r>
        <w:rPr>
          <w:sz w:val="20"/>
        </w:rPr>
        <w:tab/>
        <w:t>: EMALAHLENI</w:t>
      </w:r>
    </w:p>
    <w:p w14:paraId="222C0D6F" w14:textId="77777777" w:rsidR="004A7768" w:rsidRDefault="004A7768" w:rsidP="00E4611B">
      <w:pPr>
        <w:tabs>
          <w:tab w:val="left" w:pos="3969"/>
        </w:tabs>
        <w:rPr>
          <w:sz w:val="20"/>
        </w:rPr>
      </w:pPr>
      <w:r>
        <w:rPr>
          <w:sz w:val="20"/>
        </w:rPr>
        <w:tab/>
        <w:t>: 1039</w:t>
      </w:r>
    </w:p>
    <w:p w14:paraId="0F0C2788" w14:textId="15F81F95" w:rsidR="00E4611B" w:rsidRDefault="00E4611B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CONTACT NO</w:t>
      </w:r>
      <w:r>
        <w:rPr>
          <w:sz w:val="20"/>
        </w:rPr>
        <w:tab/>
        <w:t>: 0</w:t>
      </w:r>
      <w:r w:rsidR="00761B2E">
        <w:rPr>
          <w:sz w:val="20"/>
        </w:rPr>
        <w:t>64050014</w:t>
      </w:r>
    </w:p>
    <w:p w14:paraId="60553577" w14:textId="5EF38A62" w:rsidR="00E4611B" w:rsidRDefault="00E4611B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EMAIL ADDRESS</w:t>
      </w:r>
      <w:r w:rsidR="00AC15C2">
        <w:rPr>
          <w:sz w:val="20"/>
        </w:rPr>
        <w:tab/>
      </w:r>
      <w:r>
        <w:rPr>
          <w:sz w:val="20"/>
        </w:rPr>
        <w:t>:</w:t>
      </w:r>
      <w:r w:rsidR="00AC15C2">
        <w:rPr>
          <w:sz w:val="20"/>
        </w:rPr>
        <w:t xml:space="preserve"> </w:t>
      </w:r>
      <w:hyperlink r:id="rId8" w:history="1">
        <w:r w:rsidR="00151084" w:rsidRPr="00D77A52">
          <w:rPr>
            <w:rStyle w:val="Hyperlink"/>
            <w:sz w:val="20"/>
          </w:rPr>
          <w:t>THABISO567@GMAIL.COM</w:t>
        </w:r>
      </w:hyperlink>
    </w:p>
    <w:p w14:paraId="3FF104C0" w14:textId="77777777" w:rsidR="00AC15C2" w:rsidRDefault="00AC15C2" w:rsidP="00E4611B">
      <w:pPr>
        <w:tabs>
          <w:tab w:val="left" w:pos="3969"/>
        </w:tabs>
        <w:rPr>
          <w:sz w:val="20"/>
        </w:rPr>
      </w:pPr>
    </w:p>
    <w:p w14:paraId="1C501085" w14:textId="77777777" w:rsidR="00AC15C2" w:rsidRPr="00AC15C2" w:rsidRDefault="00AC15C2" w:rsidP="00E4611B">
      <w:pPr>
        <w:tabs>
          <w:tab w:val="left" w:pos="3969"/>
        </w:tabs>
        <w:rPr>
          <w:b/>
          <w:u w:val="single"/>
        </w:rPr>
      </w:pPr>
      <w:r w:rsidRPr="00AC15C2">
        <w:rPr>
          <w:b/>
          <w:u w:val="single"/>
        </w:rPr>
        <w:t>EDUCATIONAL DETAILS</w:t>
      </w:r>
    </w:p>
    <w:p w14:paraId="46967ED4" w14:textId="77777777" w:rsidR="00E4611B" w:rsidRDefault="00E4611B" w:rsidP="00E4611B">
      <w:pPr>
        <w:tabs>
          <w:tab w:val="left" w:pos="3969"/>
        </w:tabs>
        <w:rPr>
          <w:sz w:val="20"/>
        </w:rPr>
      </w:pPr>
    </w:p>
    <w:p w14:paraId="168C73EB" w14:textId="479A6A3A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LAST SCHOOL ATTENDED</w:t>
      </w:r>
      <w:r>
        <w:rPr>
          <w:sz w:val="20"/>
        </w:rPr>
        <w:tab/>
        <w:t xml:space="preserve">: </w:t>
      </w:r>
      <w:r w:rsidR="00151084">
        <w:rPr>
          <w:sz w:val="20"/>
        </w:rPr>
        <w:t>MAMBANE</w:t>
      </w:r>
      <w:r>
        <w:rPr>
          <w:sz w:val="20"/>
        </w:rPr>
        <w:t xml:space="preserve"> SECONDARY SCHOOL</w:t>
      </w:r>
    </w:p>
    <w:p w14:paraId="2547BD3D" w14:textId="77777777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HIGHEST GRADE PASSED</w:t>
      </w:r>
      <w:r>
        <w:rPr>
          <w:sz w:val="20"/>
        </w:rPr>
        <w:tab/>
        <w:t>: 12</w:t>
      </w:r>
    </w:p>
    <w:p w14:paraId="4C338FD9" w14:textId="77777777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SUBJECTS PASSED</w:t>
      </w:r>
      <w:r>
        <w:rPr>
          <w:sz w:val="20"/>
        </w:rPr>
        <w:tab/>
        <w:t>: CERTIFICATE ATTACHED</w:t>
      </w:r>
    </w:p>
    <w:p w14:paraId="712244A1" w14:textId="73431536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YEAR OBTAINED</w:t>
      </w:r>
      <w:r>
        <w:rPr>
          <w:sz w:val="20"/>
        </w:rPr>
        <w:tab/>
        <w:t>: 201</w:t>
      </w:r>
      <w:r w:rsidR="00151084">
        <w:rPr>
          <w:sz w:val="20"/>
        </w:rPr>
        <w:t>5</w:t>
      </w:r>
    </w:p>
    <w:p w14:paraId="4AAFDBA9" w14:textId="77777777" w:rsidR="00AC15C2" w:rsidRDefault="00AC15C2" w:rsidP="00E4611B">
      <w:pPr>
        <w:tabs>
          <w:tab w:val="left" w:pos="3969"/>
        </w:tabs>
        <w:rPr>
          <w:sz w:val="20"/>
        </w:rPr>
      </w:pPr>
    </w:p>
    <w:p w14:paraId="578AAFF2" w14:textId="77777777" w:rsidR="00AC15C2" w:rsidRDefault="00AC15C2" w:rsidP="00E4611B">
      <w:pPr>
        <w:tabs>
          <w:tab w:val="left" w:pos="3969"/>
        </w:tabs>
        <w:rPr>
          <w:b/>
          <w:u w:val="single"/>
        </w:rPr>
      </w:pPr>
      <w:r w:rsidRPr="00AC15C2">
        <w:rPr>
          <w:b/>
          <w:u w:val="single"/>
        </w:rPr>
        <w:t>TERTIARY QUALIFICATION</w:t>
      </w:r>
    </w:p>
    <w:p w14:paraId="7E8CB0AD" w14:textId="77777777" w:rsidR="00AC15C2" w:rsidRDefault="00AC15C2" w:rsidP="00E4611B">
      <w:pPr>
        <w:tabs>
          <w:tab w:val="left" w:pos="3969"/>
        </w:tabs>
        <w:rPr>
          <w:b/>
          <w:u w:val="single"/>
        </w:rPr>
      </w:pPr>
    </w:p>
    <w:p w14:paraId="7662CDE9" w14:textId="38437DBC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NAME OF INSTITUTION</w:t>
      </w:r>
      <w:r>
        <w:rPr>
          <w:sz w:val="20"/>
        </w:rPr>
        <w:tab/>
        <w:t xml:space="preserve">: </w:t>
      </w:r>
      <w:r w:rsidR="00151084">
        <w:rPr>
          <w:sz w:val="20"/>
        </w:rPr>
        <w:t>UNIVERSITY OF</w:t>
      </w:r>
      <w:r>
        <w:rPr>
          <w:sz w:val="20"/>
        </w:rPr>
        <w:t xml:space="preserve"> </w:t>
      </w:r>
      <w:r w:rsidR="00151084">
        <w:rPr>
          <w:sz w:val="20"/>
        </w:rPr>
        <w:t>SOUTH AFRICA</w:t>
      </w:r>
    </w:p>
    <w:p w14:paraId="47826798" w14:textId="5C9A0637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QUALIFICATION OBTAINED</w:t>
      </w:r>
      <w:r>
        <w:rPr>
          <w:sz w:val="20"/>
        </w:rPr>
        <w:tab/>
        <w:t xml:space="preserve">: </w:t>
      </w:r>
      <w:r w:rsidR="00151084">
        <w:rPr>
          <w:sz w:val="20"/>
        </w:rPr>
        <w:t>B</w:t>
      </w:r>
      <w:r w:rsidR="00944AD6">
        <w:rPr>
          <w:sz w:val="20"/>
        </w:rPr>
        <w:t>A</w:t>
      </w:r>
      <w:r w:rsidR="00151084">
        <w:rPr>
          <w:sz w:val="20"/>
        </w:rPr>
        <w:t>CHELOR INFORMATION TECHNOLOGY</w:t>
      </w:r>
    </w:p>
    <w:p w14:paraId="70CD071C" w14:textId="3415A78D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YEAR OBTAINED</w:t>
      </w:r>
      <w:r>
        <w:rPr>
          <w:sz w:val="20"/>
        </w:rPr>
        <w:tab/>
        <w:t>:</w:t>
      </w:r>
      <w:r w:rsidR="00326D02">
        <w:rPr>
          <w:sz w:val="20"/>
        </w:rPr>
        <w:t xml:space="preserve"> 202</w:t>
      </w:r>
      <w:r w:rsidR="00151084">
        <w:rPr>
          <w:sz w:val="20"/>
        </w:rPr>
        <w:t>2</w:t>
      </w:r>
    </w:p>
    <w:p w14:paraId="0496B5A9" w14:textId="77777777" w:rsidR="00326D02" w:rsidRDefault="00326D02" w:rsidP="00E4611B">
      <w:pPr>
        <w:tabs>
          <w:tab w:val="left" w:pos="3969"/>
        </w:tabs>
        <w:rPr>
          <w:sz w:val="20"/>
        </w:rPr>
      </w:pPr>
    </w:p>
    <w:p w14:paraId="24C3CADF" w14:textId="18AAC320" w:rsidR="000A48F6" w:rsidRDefault="000A48F6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NAME OF INSTITUTION</w:t>
      </w:r>
      <w:r>
        <w:rPr>
          <w:sz w:val="20"/>
        </w:rPr>
        <w:tab/>
        <w:t xml:space="preserve">: </w:t>
      </w:r>
      <w:r w:rsidR="00151084">
        <w:rPr>
          <w:sz w:val="20"/>
        </w:rPr>
        <w:t>UNIVERSITY OF PRETORIA</w:t>
      </w:r>
    </w:p>
    <w:p w14:paraId="064A8284" w14:textId="79632030" w:rsidR="000A48F6" w:rsidRDefault="000A48F6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QUALI</w:t>
      </w:r>
      <w:r w:rsidR="00A6334B">
        <w:rPr>
          <w:sz w:val="20"/>
        </w:rPr>
        <w:t>FICATION OBTAINED</w:t>
      </w:r>
      <w:r w:rsidR="00A6334B">
        <w:rPr>
          <w:sz w:val="20"/>
        </w:rPr>
        <w:tab/>
        <w:t xml:space="preserve">: </w:t>
      </w:r>
      <w:proofErr w:type="gramStart"/>
      <w:r w:rsidR="00944AD6">
        <w:rPr>
          <w:sz w:val="20"/>
        </w:rPr>
        <w:t xml:space="preserve">BACHELOR </w:t>
      </w:r>
      <w:r w:rsidR="00151084">
        <w:rPr>
          <w:sz w:val="20"/>
        </w:rPr>
        <w:t>IN DESIGN</w:t>
      </w:r>
      <w:proofErr w:type="gramEnd"/>
    </w:p>
    <w:p w14:paraId="737DA996" w14:textId="3118D28F" w:rsidR="000A48F6" w:rsidRDefault="000A48F6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YEAR OBTAINED</w:t>
      </w:r>
      <w:r>
        <w:rPr>
          <w:sz w:val="20"/>
        </w:rPr>
        <w:tab/>
        <w:t>: 20</w:t>
      </w:r>
      <w:r w:rsidR="00944AD6">
        <w:rPr>
          <w:sz w:val="20"/>
        </w:rPr>
        <w:t>19</w:t>
      </w:r>
    </w:p>
    <w:p w14:paraId="36DFE311" w14:textId="77777777" w:rsidR="000A48F6" w:rsidRDefault="000A48F6" w:rsidP="000A48F6">
      <w:pPr>
        <w:tabs>
          <w:tab w:val="left" w:pos="3969"/>
        </w:tabs>
        <w:rPr>
          <w:sz w:val="20"/>
        </w:rPr>
      </w:pPr>
    </w:p>
    <w:p w14:paraId="4616DB84" w14:textId="77777777" w:rsidR="00CF07AA" w:rsidRDefault="00CF07AA" w:rsidP="000A48F6">
      <w:pPr>
        <w:tabs>
          <w:tab w:val="left" w:pos="3969"/>
        </w:tabs>
        <w:rPr>
          <w:b/>
          <w:u w:val="single"/>
        </w:rPr>
      </w:pPr>
      <w:r w:rsidRPr="00CF07AA">
        <w:rPr>
          <w:b/>
          <w:u w:val="single"/>
        </w:rPr>
        <w:t xml:space="preserve">WORK </w:t>
      </w:r>
      <w:r>
        <w:rPr>
          <w:b/>
          <w:u w:val="single"/>
        </w:rPr>
        <w:t>EXPERIENCE</w:t>
      </w:r>
    </w:p>
    <w:p w14:paraId="75F036B5" w14:textId="77777777" w:rsidR="00CF07AA" w:rsidRDefault="00CF07AA" w:rsidP="000A48F6">
      <w:pPr>
        <w:tabs>
          <w:tab w:val="left" w:pos="3969"/>
        </w:tabs>
        <w:rPr>
          <w:b/>
          <w:u w:val="single"/>
        </w:rPr>
      </w:pPr>
    </w:p>
    <w:p w14:paraId="1B6FC334" w14:textId="5998B387" w:rsidR="00CF07AA" w:rsidRDefault="00CF07AA" w:rsidP="000A48F6">
      <w:pPr>
        <w:tabs>
          <w:tab w:val="left" w:pos="3969"/>
        </w:tabs>
        <w:rPr>
          <w:sz w:val="20"/>
        </w:rPr>
      </w:pPr>
      <w:r w:rsidRPr="00CF07AA">
        <w:rPr>
          <w:sz w:val="20"/>
        </w:rPr>
        <w:t>JOB</w:t>
      </w:r>
      <w:r>
        <w:rPr>
          <w:sz w:val="20"/>
        </w:rPr>
        <w:t xml:space="preserve"> TITTLE</w:t>
      </w:r>
      <w:r>
        <w:rPr>
          <w:sz w:val="20"/>
        </w:rPr>
        <w:tab/>
        <w:t xml:space="preserve">: </w:t>
      </w:r>
      <w:r w:rsidR="00944AD6">
        <w:rPr>
          <w:sz w:val="20"/>
        </w:rPr>
        <w:t>IT SPECIALIST</w:t>
      </w:r>
    </w:p>
    <w:p w14:paraId="29A068B3" w14:textId="54994FCE" w:rsidR="00CF07AA" w:rsidRDefault="00CF07AA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COMPANY NAME</w:t>
      </w:r>
      <w:r>
        <w:rPr>
          <w:sz w:val="20"/>
        </w:rPr>
        <w:tab/>
        <w:t xml:space="preserve">: </w:t>
      </w:r>
      <w:r w:rsidR="00944AD6">
        <w:rPr>
          <w:sz w:val="20"/>
        </w:rPr>
        <w:t>SASSOL</w:t>
      </w:r>
    </w:p>
    <w:p w14:paraId="09DD6775" w14:textId="77777777" w:rsidR="00CF07AA" w:rsidRDefault="00CF07AA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PERIOD EMPLOYED</w:t>
      </w:r>
      <w:r>
        <w:rPr>
          <w:sz w:val="20"/>
        </w:rPr>
        <w:tab/>
        <w:t xml:space="preserve">: </w:t>
      </w:r>
      <w:r w:rsidR="00A6334B">
        <w:rPr>
          <w:sz w:val="20"/>
        </w:rPr>
        <w:t xml:space="preserve">1 YEAR </w:t>
      </w:r>
    </w:p>
    <w:p w14:paraId="0DD6B179" w14:textId="0D1E76D9" w:rsidR="00CF07AA" w:rsidRPr="00CF07AA" w:rsidRDefault="00CF07AA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RESPONSIBILITY</w:t>
      </w:r>
      <w:r>
        <w:rPr>
          <w:sz w:val="20"/>
        </w:rPr>
        <w:tab/>
        <w:t xml:space="preserve">: </w:t>
      </w:r>
      <w:r w:rsidR="00944AD6">
        <w:rPr>
          <w:sz w:val="20"/>
        </w:rPr>
        <w:t>NETWORK MONITORING</w:t>
      </w:r>
    </w:p>
    <w:p w14:paraId="00632AC1" w14:textId="77777777" w:rsidR="00CF07AA" w:rsidRPr="00CF07AA" w:rsidRDefault="00CF07AA" w:rsidP="000A48F6">
      <w:pPr>
        <w:tabs>
          <w:tab w:val="left" w:pos="3969"/>
        </w:tabs>
        <w:rPr>
          <w:b/>
          <w:u w:val="single"/>
        </w:rPr>
      </w:pPr>
    </w:p>
    <w:p w14:paraId="776BDFA3" w14:textId="77777777" w:rsidR="00462896" w:rsidRDefault="00462896" w:rsidP="000A48F6">
      <w:pPr>
        <w:tabs>
          <w:tab w:val="left" w:pos="3969"/>
        </w:tabs>
        <w:rPr>
          <w:b/>
          <w:u w:val="single"/>
        </w:rPr>
      </w:pPr>
    </w:p>
    <w:p w14:paraId="006F72E5" w14:textId="77777777" w:rsidR="00462896" w:rsidRDefault="00462896" w:rsidP="000A48F6">
      <w:pPr>
        <w:tabs>
          <w:tab w:val="left" w:pos="3969"/>
        </w:tabs>
        <w:rPr>
          <w:b/>
          <w:u w:val="single"/>
        </w:rPr>
      </w:pPr>
    </w:p>
    <w:p w14:paraId="4E9774A9" w14:textId="77777777" w:rsidR="0099399D" w:rsidRDefault="0099399D" w:rsidP="000A48F6">
      <w:pPr>
        <w:tabs>
          <w:tab w:val="left" w:pos="3969"/>
        </w:tabs>
        <w:rPr>
          <w:b/>
          <w:u w:val="single"/>
        </w:rPr>
      </w:pPr>
    </w:p>
    <w:p w14:paraId="23635D73" w14:textId="77777777" w:rsidR="000A48F6" w:rsidRDefault="000A48F6" w:rsidP="000A48F6">
      <w:pPr>
        <w:tabs>
          <w:tab w:val="left" w:pos="3969"/>
        </w:tabs>
        <w:rPr>
          <w:b/>
          <w:u w:val="single"/>
        </w:rPr>
      </w:pPr>
      <w:r w:rsidRPr="000A48F6">
        <w:rPr>
          <w:b/>
          <w:u w:val="single"/>
        </w:rPr>
        <w:lastRenderedPageBreak/>
        <w:t>PERSONALITY AND HUMAN RELATION</w:t>
      </w:r>
    </w:p>
    <w:p w14:paraId="3604D2DB" w14:textId="77777777" w:rsidR="000A48F6" w:rsidRDefault="000A48F6" w:rsidP="000A48F6">
      <w:pPr>
        <w:tabs>
          <w:tab w:val="left" w:pos="3969"/>
        </w:tabs>
        <w:rPr>
          <w:sz w:val="20"/>
        </w:rPr>
      </w:pPr>
    </w:p>
    <w:p w14:paraId="7219D95F" w14:textId="77777777" w:rsidR="00E417AD" w:rsidRPr="00CF07AA" w:rsidRDefault="000A48F6" w:rsidP="004E4906">
      <w:pPr>
        <w:pStyle w:val="ListParagraph"/>
        <w:numPr>
          <w:ilvl w:val="0"/>
          <w:numId w:val="3"/>
        </w:numPr>
        <w:tabs>
          <w:tab w:val="left" w:pos="3969"/>
        </w:tabs>
        <w:rPr>
          <w:sz w:val="20"/>
        </w:rPr>
      </w:pPr>
      <w:r>
        <w:rPr>
          <w:sz w:val="20"/>
        </w:rPr>
        <w:t>I AM HONEST, ACCOUNTABLE</w:t>
      </w:r>
      <w:r w:rsidR="004E4906">
        <w:rPr>
          <w:sz w:val="20"/>
        </w:rPr>
        <w:t>, DILIGENT</w:t>
      </w:r>
      <w:r>
        <w:rPr>
          <w:sz w:val="20"/>
        </w:rPr>
        <w:t xml:space="preserve"> AND </w:t>
      </w:r>
      <w:r w:rsidR="004E4906">
        <w:rPr>
          <w:sz w:val="20"/>
        </w:rPr>
        <w:t xml:space="preserve">ORGANIZED, ETHICAL AND </w:t>
      </w:r>
      <w:r w:rsidR="00CF07AA">
        <w:rPr>
          <w:sz w:val="20"/>
        </w:rPr>
        <w:t>LOYAL, TEAM PLAYER AND CREATIVE</w:t>
      </w:r>
    </w:p>
    <w:p w14:paraId="64B50C18" w14:textId="77777777" w:rsidR="00BC1D34" w:rsidRDefault="00BC1D34" w:rsidP="004E4906">
      <w:pPr>
        <w:tabs>
          <w:tab w:val="left" w:pos="3969"/>
        </w:tabs>
        <w:rPr>
          <w:b/>
          <w:u w:val="single"/>
        </w:rPr>
      </w:pPr>
    </w:p>
    <w:p w14:paraId="109DD4DB" w14:textId="77777777" w:rsidR="004E4906" w:rsidRDefault="004E4906" w:rsidP="004E4906">
      <w:pPr>
        <w:tabs>
          <w:tab w:val="left" w:pos="3969"/>
        </w:tabs>
        <w:rPr>
          <w:b/>
          <w:u w:val="single"/>
        </w:rPr>
      </w:pPr>
      <w:r w:rsidRPr="004E4906">
        <w:rPr>
          <w:b/>
          <w:u w:val="single"/>
        </w:rPr>
        <w:t>REFERENCE</w:t>
      </w:r>
    </w:p>
    <w:p w14:paraId="11FB8AC3" w14:textId="77777777" w:rsidR="004E4906" w:rsidRDefault="004E4906" w:rsidP="004E4906">
      <w:pPr>
        <w:tabs>
          <w:tab w:val="left" w:pos="3969"/>
        </w:tabs>
        <w:rPr>
          <w:b/>
          <w:u w:val="single"/>
        </w:rPr>
      </w:pPr>
    </w:p>
    <w:p w14:paraId="7A070CF7" w14:textId="7AC2F0D2" w:rsidR="004E4906" w:rsidRDefault="004E4906" w:rsidP="004E4906">
      <w:pPr>
        <w:tabs>
          <w:tab w:val="left" w:pos="3969"/>
        </w:tabs>
        <w:rPr>
          <w:sz w:val="20"/>
        </w:rPr>
      </w:pPr>
      <w:r w:rsidRPr="004E4906">
        <w:rPr>
          <w:sz w:val="20"/>
        </w:rPr>
        <w:t>N</w:t>
      </w:r>
      <w:r>
        <w:rPr>
          <w:sz w:val="20"/>
        </w:rPr>
        <w:t>AME OF PERSON</w:t>
      </w:r>
      <w:r>
        <w:rPr>
          <w:sz w:val="20"/>
        </w:rPr>
        <w:tab/>
        <w:t>:</w:t>
      </w:r>
      <w:r w:rsidR="00E417AD">
        <w:rPr>
          <w:sz w:val="20"/>
        </w:rPr>
        <w:t xml:space="preserve"> </w:t>
      </w:r>
      <w:r w:rsidR="00944AD6">
        <w:rPr>
          <w:sz w:val="20"/>
        </w:rPr>
        <w:t>SIPHO</w:t>
      </w:r>
    </w:p>
    <w:p w14:paraId="7B894D6C" w14:textId="77777777" w:rsidR="004E4906" w:rsidRDefault="004E4906" w:rsidP="004E4906">
      <w:pPr>
        <w:tabs>
          <w:tab w:val="left" w:pos="3969"/>
        </w:tabs>
        <w:rPr>
          <w:sz w:val="20"/>
        </w:rPr>
      </w:pPr>
      <w:r>
        <w:rPr>
          <w:sz w:val="20"/>
        </w:rPr>
        <w:t>RELATIONSHIP</w:t>
      </w:r>
      <w:r>
        <w:rPr>
          <w:sz w:val="20"/>
        </w:rPr>
        <w:tab/>
        <w:t>:</w:t>
      </w:r>
      <w:r w:rsidR="00E417AD">
        <w:rPr>
          <w:sz w:val="20"/>
        </w:rPr>
        <w:t xml:space="preserve"> EMPLOYER</w:t>
      </w:r>
    </w:p>
    <w:p w14:paraId="5D6C2570" w14:textId="331761EC" w:rsidR="00E417AD" w:rsidRDefault="004E4906" w:rsidP="004E4906">
      <w:pPr>
        <w:tabs>
          <w:tab w:val="left" w:pos="3969"/>
        </w:tabs>
        <w:rPr>
          <w:sz w:val="20"/>
        </w:rPr>
      </w:pPr>
      <w:r>
        <w:rPr>
          <w:sz w:val="20"/>
        </w:rPr>
        <w:t>CONTACT NUMBER</w:t>
      </w:r>
      <w:r>
        <w:rPr>
          <w:sz w:val="20"/>
        </w:rPr>
        <w:tab/>
        <w:t>:</w:t>
      </w:r>
      <w:r w:rsidR="00E417AD">
        <w:rPr>
          <w:sz w:val="20"/>
        </w:rPr>
        <w:t xml:space="preserve"> </w:t>
      </w:r>
      <w:r w:rsidR="00A6334B" w:rsidRPr="00A6334B">
        <w:rPr>
          <w:sz w:val="20"/>
        </w:rPr>
        <w:t>07</w:t>
      </w:r>
      <w:r w:rsidR="00944AD6">
        <w:rPr>
          <w:sz w:val="20"/>
        </w:rPr>
        <w:t>76</w:t>
      </w:r>
      <w:r w:rsidR="00A6334B" w:rsidRPr="00A6334B">
        <w:rPr>
          <w:sz w:val="20"/>
        </w:rPr>
        <w:t>12</w:t>
      </w:r>
      <w:r w:rsidR="00944AD6">
        <w:rPr>
          <w:sz w:val="20"/>
        </w:rPr>
        <w:t>6357</w:t>
      </w:r>
    </w:p>
    <w:p w14:paraId="18E5279C" w14:textId="77777777" w:rsidR="00A6334B" w:rsidRDefault="00A6334B" w:rsidP="004E4906">
      <w:pPr>
        <w:tabs>
          <w:tab w:val="left" w:pos="3969"/>
        </w:tabs>
        <w:rPr>
          <w:sz w:val="20"/>
        </w:rPr>
      </w:pPr>
    </w:p>
    <w:p w14:paraId="2A2D510F" w14:textId="4ACDC26D" w:rsidR="00E417AD" w:rsidRDefault="00E417AD" w:rsidP="00E417AD">
      <w:pPr>
        <w:tabs>
          <w:tab w:val="left" w:pos="3969"/>
        </w:tabs>
        <w:rPr>
          <w:sz w:val="20"/>
        </w:rPr>
      </w:pPr>
      <w:r w:rsidRPr="004E4906">
        <w:rPr>
          <w:sz w:val="20"/>
        </w:rPr>
        <w:t>N</w:t>
      </w:r>
      <w:r>
        <w:rPr>
          <w:sz w:val="20"/>
        </w:rPr>
        <w:t>AME OF PERSON</w:t>
      </w:r>
      <w:r>
        <w:rPr>
          <w:sz w:val="20"/>
        </w:rPr>
        <w:tab/>
        <w:t xml:space="preserve">: </w:t>
      </w:r>
      <w:r w:rsidR="00944AD6">
        <w:rPr>
          <w:sz w:val="20"/>
        </w:rPr>
        <w:t>ZANDILE MAKAMU</w:t>
      </w:r>
    </w:p>
    <w:p w14:paraId="278B6792" w14:textId="56DF6CB0" w:rsidR="00E417AD" w:rsidRDefault="00E417AD" w:rsidP="00E417AD">
      <w:pPr>
        <w:tabs>
          <w:tab w:val="left" w:pos="3969"/>
        </w:tabs>
        <w:rPr>
          <w:sz w:val="20"/>
        </w:rPr>
      </w:pPr>
      <w:r>
        <w:rPr>
          <w:sz w:val="20"/>
        </w:rPr>
        <w:t>RELATIONSHIP</w:t>
      </w:r>
      <w:r>
        <w:rPr>
          <w:sz w:val="20"/>
        </w:rPr>
        <w:tab/>
        <w:t xml:space="preserve">: </w:t>
      </w:r>
      <w:r w:rsidR="00944AD6">
        <w:rPr>
          <w:sz w:val="20"/>
        </w:rPr>
        <w:t>MENTOR</w:t>
      </w:r>
    </w:p>
    <w:p w14:paraId="2A110B94" w14:textId="760FD990" w:rsidR="00E417AD" w:rsidRDefault="00E417AD" w:rsidP="00E417AD">
      <w:pPr>
        <w:tabs>
          <w:tab w:val="left" w:pos="3969"/>
        </w:tabs>
        <w:rPr>
          <w:sz w:val="20"/>
        </w:rPr>
      </w:pPr>
      <w:r>
        <w:rPr>
          <w:sz w:val="20"/>
        </w:rPr>
        <w:t>CONTACT NUMBER</w:t>
      </w:r>
      <w:r>
        <w:rPr>
          <w:sz w:val="20"/>
        </w:rPr>
        <w:tab/>
        <w:t>: 0</w:t>
      </w:r>
      <w:r w:rsidR="00944AD6">
        <w:rPr>
          <w:sz w:val="20"/>
        </w:rPr>
        <w:t>886256789</w:t>
      </w:r>
    </w:p>
    <w:p w14:paraId="6AF607CD" w14:textId="77777777" w:rsidR="004E4906" w:rsidRDefault="004E4906" w:rsidP="004E4906">
      <w:pPr>
        <w:tabs>
          <w:tab w:val="left" w:pos="3969"/>
        </w:tabs>
        <w:rPr>
          <w:sz w:val="20"/>
        </w:rPr>
      </w:pPr>
    </w:p>
    <w:sectPr w:rsidR="004E4906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A7A4B" w14:textId="77777777" w:rsidR="00455114" w:rsidRDefault="00455114" w:rsidP="00BC1D34">
      <w:r>
        <w:separator/>
      </w:r>
    </w:p>
  </w:endnote>
  <w:endnote w:type="continuationSeparator" w:id="0">
    <w:p w14:paraId="4D6A40A7" w14:textId="77777777" w:rsidR="00455114" w:rsidRDefault="00455114" w:rsidP="00BC1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484149"/>
      <w:docPartObj>
        <w:docPartGallery w:val="Page Numbers (Bottom of Page)"/>
        <w:docPartUnique/>
      </w:docPartObj>
    </w:sdtPr>
    <w:sdtContent>
      <w:p w14:paraId="0B05781F" w14:textId="77777777" w:rsidR="00BC1D34" w:rsidRDefault="00BC1D34">
        <w:pPr>
          <w:pStyle w:val="Footer"/>
          <w:jc w:val="right"/>
        </w:pP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399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BDDE9C4" w14:textId="77777777" w:rsidR="00BC1D34" w:rsidRDefault="00BC1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45723" w14:textId="77777777" w:rsidR="00455114" w:rsidRDefault="00455114" w:rsidP="00BC1D34">
      <w:r>
        <w:separator/>
      </w:r>
    </w:p>
  </w:footnote>
  <w:footnote w:type="continuationSeparator" w:id="0">
    <w:p w14:paraId="0DB6D6A2" w14:textId="77777777" w:rsidR="00455114" w:rsidRDefault="00455114" w:rsidP="00BC1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D60CB"/>
    <w:multiLevelType w:val="hybridMultilevel"/>
    <w:tmpl w:val="3F3AFC5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8972F2"/>
    <w:multiLevelType w:val="hybridMultilevel"/>
    <w:tmpl w:val="F89E4E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E5202D"/>
    <w:multiLevelType w:val="hybridMultilevel"/>
    <w:tmpl w:val="0E32E86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4070204">
    <w:abstractNumId w:val="0"/>
  </w:num>
  <w:num w:numId="2" w16cid:durableId="578251381">
    <w:abstractNumId w:val="1"/>
  </w:num>
  <w:num w:numId="3" w16cid:durableId="445274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Dc2NjM3MjI3MzBV0lEKTi0uzszPAykwqgUAg07ioCwAAAA="/>
  </w:docVars>
  <w:rsids>
    <w:rsidRoot w:val="00EC089C"/>
    <w:rsid w:val="000A48F6"/>
    <w:rsid w:val="00151084"/>
    <w:rsid w:val="002B00E0"/>
    <w:rsid w:val="00326D02"/>
    <w:rsid w:val="00393E68"/>
    <w:rsid w:val="003B0E15"/>
    <w:rsid w:val="003C27A9"/>
    <w:rsid w:val="00455114"/>
    <w:rsid w:val="00462896"/>
    <w:rsid w:val="004A7768"/>
    <w:rsid w:val="004E4906"/>
    <w:rsid w:val="00761B2E"/>
    <w:rsid w:val="00781338"/>
    <w:rsid w:val="00944AD6"/>
    <w:rsid w:val="0099399D"/>
    <w:rsid w:val="00A6334B"/>
    <w:rsid w:val="00AC15C2"/>
    <w:rsid w:val="00BC1D34"/>
    <w:rsid w:val="00CF07AA"/>
    <w:rsid w:val="00D66E80"/>
    <w:rsid w:val="00E417AD"/>
    <w:rsid w:val="00E4611B"/>
    <w:rsid w:val="00EC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5A1093"/>
  <w15:chartTrackingRefBased/>
  <w15:docId w15:val="{AF4B3D7A-0AA7-48E8-B11A-E8575BEDA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7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15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48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D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D34"/>
  </w:style>
  <w:style w:type="paragraph" w:styleId="Footer">
    <w:name w:val="footer"/>
    <w:basedOn w:val="Normal"/>
    <w:link w:val="FooterChar"/>
    <w:uiPriority w:val="99"/>
    <w:unhideWhenUsed/>
    <w:rsid w:val="00BC1D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D34"/>
  </w:style>
  <w:style w:type="character" w:styleId="UnresolvedMention">
    <w:name w:val="Unresolved Mention"/>
    <w:basedOn w:val="DefaultParagraphFont"/>
    <w:uiPriority w:val="99"/>
    <w:semiHidden/>
    <w:unhideWhenUsed/>
    <w:rsid w:val="00151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BISO56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97AF3-3019-4C89-9869-8C11BDB09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SSTBS</dc:creator>
  <cp:keywords/>
  <dc:description/>
  <cp:lastModifiedBy>Thabiso Ngomane</cp:lastModifiedBy>
  <cp:revision>2</cp:revision>
  <cp:lastPrinted>2023-07-09T11:48:00Z</cp:lastPrinted>
  <dcterms:created xsi:type="dcterms:W3CDTF">2023-08-09T08:40:00Z</dcterms:created>
  <dcterms:modified xsi:type="dcterms:W3CDTF">2023-08-09T08:40:00Z</dcterms:modified>
</cp:coreProperties>
</file>